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b1e978fec4bb641f518ca25ae808032d0e3f77"/>
      <w:r>
        <w:rPr>
          <w:b/>
        </w:rPr>
        <w:t xml:space="preserve">ПРОТОКОЛ ПРО РЕЗУЛЬТАТИ ЗЕМЕЛЬНИХ ТОРГІВ № LRE001-UA-20240325-784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нівецька селищна рада Могилів-Подільського району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Продаж права оренди земельної ділянки площею 0,8191 га, к.н. 0524981200:04:002:0258, для ведення товарного сільськогосподарського виробництва. Терміном на 7 років. Місцезнаходження: за межами населеного пункту с. Березівка Вінницької обл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8191 га, к.н. 0524981200:04:002:0258, для ведення товарного сільськогосподарського виробництва. Місцезнаходження: за межами населеного пункту с. Березівка Вінницької об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28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08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АГРОПОСЛУГТРАНССЕРВІС", ЄДРПОУ: 329090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АТ "Зернопродукт МХП", ЄДРПОУ: 325472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12:23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а селищна рада Могилів-Подільського району Він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27:04Z</dcterms:created>
  <dcterms:modified xsi:type="dcterms:W3CDTF">2024-05-18T21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